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4E59F3" w14:textId="60C5616F" w:rsidR="002F77E1" w:rsidRDefault="00751CF9">
      <w:r>
        <w:rPr>
          <w:noProof/>
        </w:rPr>
        <mc:AlternateContent>
          <mc:Choice Requires="wpc">
            <w:drawing>
              <wp:inline distT="0" distB="0" distL="0" distR="0" wp14:anchorId="0F37B917" wp14:editId="1725004C">
                <wp:extent cx="6109970" cy="7810257"/>
                <wp:effectExtent l="0" t="0" r="1143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2" name="Text Box 22"/>
                        <wps:cNvSpPr txBox="1"/>
                        <wps:spPr>
                          <a:xfrm>
                            <a:off x="114300" y="66284"/>
                            <a:ext cx="1452412" cy="119101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65886F5" w14:textId="4BAFA251" w:rsidR="007C6727" w:rsidRDefault="007C6727" w:rsidP="00751CF9">
                              <w:pPr>
                                <w:spacing w:after="0"/>
                                <w:jc w:val="center"/>
                              </w:pPr>
                              <w:proofErr w:type="spellStart"/>
                              <w:proofErr w:type="gramStart"/>
                              <w:r>
                                <w:t>aSAH</w:t>
                              </w:r>
                              <w:proofErr w:type="spellEnd"/>
                              <w:proofErr w:type="gramEnd"/>
                              <w:r>
                                <w:t xml:space="preserve"> patients with </w:t>
                              </w:r>
                              <w:proofErr w:type="spellStart"/>
                              <w:r>
                                <w:t>epileptiform</w:t>
                              </w:r>
                              <w:proofErr w:type="spellEnd"/>
                              <w:r>
                                <w:t xml:space="preserve"> activity selected for simulation of </w:t>
                              </w:r>
                              <w:proofErr w:type="spellStart"/>
                              <w:r>
                                <w:t>cEEG</w:t>
                              </w:r>
                              <w:proofErr w:type="spellEnd"/>
                              <w:r>
                                <w:t xml:space="preserve"> data</w:t>
                              </w:r>
                            </w:p>
                            <w:p w14:paraId="32D241FD" w14:textId="4C464BEA" w:rsidR="007C6727" w:rsidRDefault="007C6727" w:rsidP="00751CF9">
                              <w:pPr>
                                <w:spacing w:after="0"/>
                                <w:jc w:val="center"/>
                              </w:pPr>
                              <w:r>
                                <w:t>(N = 48)</w:t>
                              </w:r>
                            </w:p>
                            <w:p w14:paraId="2C28DB46" w14:textId="77777777" w:rsidR="007C6727" w:rsidRDefault="007C6727" w:rsidP="00751CF9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2"/>
                        <wps:cNvSpPr txBox="1"/>
                        <wps:spPr>
                          <a:xfrm>
                            <a:off x="1714500" y="0"/>
                            <a:ext cx="1466850" cy="107689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C9D8748" w14:textId="30C0165D" w:rsidR="007C6727" w:rsidRPr="00DB3B86" w:rsidRDefault="007C6727" w:rsidP="00751CF9">
                              <w:pPr>
                                <w:spacing w:line="256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proofErr w:type="spellStart"/>
                              <w:proofErr w:type="gramStart"/>
                              <w:r w:rsidRPr="00DB3B86">
                                <w:rPr>
                                  <w:rFonts w:eastAsia="Calibri" w:cstheme="minorHAnsi"/>
                                </w:rPr>
                                <w:t>cEEG</w:t>
                              </w:r>
                              <w:proofErr w:type="spellEnd"/>
                              <w:proofErr w:type="gramEnd"/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</w:rPr>
                                <w:t>labelled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</w:rPr>
                                <w:t xml:space="preserve"> using CNN model and</w:t>
                              </w: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</w:t>
                              </w:r>
                              <w:proofErr w:type="spellStart"/>
                              <w:r w:rsidRPr="00DB3B86">
                                <w:rPr>
                                  <w:rFonts w:eastAsia="Calibri" w:cstheme="minorHAnsi"/>
                                </w:rPr>
                                <w:t>Epileptiform</w:t>
                              </w:r>
                              <w:proofErr w:type="spellEnd"/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activity </w:t>
                              </w:r>
                              <w:r>
                                <w:rPr>
                                  <w:rFonts w:eastAsia="Calibri" w:cstheme="minorHAnsi"/>
                                </w:rPr>
                                <w:t>burden calculated for all 48 patient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2"/>
                        <wps:cNvSpPr txBox="1"/>
                        <wps:spPr>
                          <a:xfrm>
                            <a:off x="3357651" y="66010"/>
                            <a:ext cx="1929818" cy="83087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625F525" w14:textId="12FB1972" w:rsidR="007C6727" w:rsidRPr="00DB3B86" w:rsidRDefault="007C6727" w:rsidP="00751CF9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A realistic model (lognormal function along with (PK/PD) model) fit on </w:t>
                              </w:r>
                              <w:proofErr w:type="spellStart"/>
                              <w:r w:rsidRPr="00DB3B86">
                                <w:rPr>
                                  <w:rFonts w:eastAsia="Calibri" w:cstheme="minorHAnsi"/>
                                </w:rPr>
                                <w:t>epileptiform</w:t>
                              </w:r>
                              <w:proofErr w:type="spellEnd"/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activity </w:t>
                              </w:r>
                              <w:proofErr w:type="spellStart"/>
                              <w:r w:rsidRPr="00DB3B86">
                                <w:rPr>
                                  <w:rFonts w:eastAsia="Calibri" w:cstheme="minorHAnsi"/>
                                </w:rPr>
                                <w:t>bruden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3543300" y="1142943"/>
                            <a:ext cx="1497415" cy="11430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3B79D61" w14:textId="2E1E02B3" w:rsidR="007C6727" w:rsidRDefault="007C6727" w:rsidP="00751CF9">
                              <w:pPr>
                                <w:jc w:val="center"/>
                              </w:pPr>
                              <w:r w:rsidRPr="00751CF9">
                                <w:t>“</w:t>
                              </w:r>
                              <w:r>
                                <w:t>D</w:t>
                              </w:r>
                              <w:r w:rsidRPr="00751CF9">
                                <w:t xml:space="preserve">rug-free” </w:t>
                              </w:r>
                              <w:proofErr w:type="spellStart"/>
                              <w:r w:rsidRPr="00751CF9">
                                <w:t>epileptiform</w:t>
                              </w:r>
                              <w:proofErr w:type="spellEnd"/>
                              <w:r w:rsidRPr="00751CF9">
                                <w:t xml:space="preserve"> activity burden</w:t>
                              </w:r>
                              <w:r>
                                <w:t xml:space="preserve"> generated for all 48 patien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2"/>
                        <wps:cNvSpPr txBox="1"/>
                        <wps:spPr>
                          <a:xfrm>
                            <a:off x="1600200" y="1142940"/>
                            <a:ext cx="1577021" cy="11430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EABCAA" w14:textId="4B7C5F01" w:rsidR="007C6727" w:rsidRPr="00DB3B86" w:rsidRDefault="007C6727" w:rsidP="00751CF9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</w:rPr>
                                <w:t xml:space="preserve">100,000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</w:rPr>
                                <w:t>druge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</w:rPr>
                                <w:t xml:space="preserve"> free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</w:rPr>
                                <w:t>cEEG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eastAsia="Calibri" w:cstheme="minorHAnsi"/>
                                </w:rPr>
                                <w:t>epileptiform</w:t>
                              </w:r>
                              <w:proofErr w:type="spellEnd"/>
                              <w:r>
                                <w:rPr>
                                  <w:rFonts w:eastAsia="Calibri" w:cstheme="minorHAnsi"/>
                                </w:rPr>
                                <w:t xml:space="preserve"> activity time courses</w:t>
                              </w: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generated from lognormal parameters </w:t>
                              </w:r>
                              <w:r>
                                <w:rPr>
                                  <w:rFonts w:eastAsia="Calibri" w:cstheme="minorHAnsi"/>
                                </w:rPr>
                                <w:t>of the</w:t>
                              </w: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cohor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22"/>
                        <wps:cNvSpPr txBox="1"/>
                        <wps:spPr>
                          <a:xfrm>
                            <a:off x="1012860" y="2573619"/>
                            <a:ext cx="1348105" cy="6588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9B7EEE" w14:textId="6C2B20B1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Simulated </w:t>
                              </w:r>
                              <w:proofErr w:type="spellStart"/>
                              <w:r w:rsidRPr="00DB3B86">
                                <w:rPr>
                                  <w:rFonts w:eastAsia="Calibri" w:cstheme="minorHAnsi"/>
                                </w:rPr>
                                <w:t>epileptiform</w:t>
                              </w:r>
                              <w:proofErr w:type="spellEnd"/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activity burde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Text Box 22"/>
                        <wps:cNvSpPr txBox="1"/>
                        <wps:spPr>
                          <a:xfrm>
                            <a:off x="1012881" y="4443103"/>
                            <a:ext cx="1348105" cy="6584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41A2395" w14:textId="77777777" w:rsidR="007C6727" w:rsidRDefault="007C6727" w:rsidP="00935011">
                              <w:pPr>
                                <w:spacing w:after="0"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</w:rPr>
                                <w:t xml:space="preserve">Select </w:t>
                              </w:r>
                            </w:p>
                            <w:p w14:paraId="522519EF" w14:textId="78202436" w:rsidR="007C6727" w:rsidRPr="00DB3B86" w:rsidRDefault="007C6727" w:rsidP="00935011">
                              <w:pPr>
                                <w:spacing w:after="0"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>
                                <w:rPr>
                                  <w:rFonts w:eastAsia="Calibri" w:cstheme="minorHAnsi"/>
                                </w:rPr>
                                <w:t>ASM Efficac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Text Box 22"/>
                        <wps:cNvSpPr txBox="1"/>
                        <wps:spPr>
                          <a:xfrm>
                            <a:off x="1012860" y="5375189"/>
                            <a:ext cx="1348105" cy="6578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1D6891C0" w14:textId="3F133610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>Calculate</w:t>
                              </w:r>
                              <w:r>
                                <w:rPr>
                                  <w:rFonts w:eastAsia="Calibri" w:cstheme="minorHAnsi"/>
                                </w:rPr>
                                <w:t xml:space="preserve"> mean and standard deviation of</w:t>
                              </w: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OM 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22"/>
                        <wps:cNvSpPr txBox="1"/>
                        <wps:spPr>
                          <a:xfrm>
                            <a:off x="2743086" y="2574210"/>
                            <a:ext cx="1348105" cy="6584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AE09E50" w14:textId="77777777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Simulated </w:t>
                              </w:r>
                              <w:proofErr w:type="spellStart"/>
                              <w:r w:rsidRPr="00DB3B86">
                                <w:rPr>
                                  <w:rFonts w:eastAsia="Calibri" w:cstheme="minorHAnsi"/>
                                </w:rPr>
                                <w:t>epileptiform</w:t>
                              </w:r>
                              <w:proofErr w:type="spellEnd"/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activity burde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Text Box 22"/>
                        <wps:cNvSpPr txBox="1"/>
                        <wps:spPr>
                          <a:xfrm>
                            <a:off x="2742649" y="4445952"/>
                            <a:ext cx="1348105" cy="6578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F1041D6" w14:textId="360B49F7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>Placeb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Text Box 22"/>
                        <wps:cNvSpPr txBox="1"/>
                        <wps:spPr>
                          <a:xfrm>
                            <a:off x="2743086" y="5375442"/>
                            <a:ext cx="1348105" cy="6572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76E9903" w14:textId="77777777" w:rsidR="007C6727" w:rsidRPr="00DB3B86" w:rsidRDefault="007C6727" w:rsidP="00CF20E7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>Calculate</w:t>
                              </w:r>
                              <w:r>
                                <w:rPr>
                                  <w:rFonts w:eastAsia="Calibri" w:cstheme="minorHAnsi"/>
                                </w:rPr>
                                <w:t xml:space="preserve"> mean and standard deviation of</w:t>
                              </w:r>
                              <w:r w:rsidRPr="00DB3B86">
                                <w:rPr>
                                  <w:rFonts w:eastAsia="Calibri" w:cstheme="minorHAnsi"/>
                                </w:rPr>
                                <w:t xml:space="preserve"> OM </w:t>
                              </w:r>
                            </w:p>
                            <w:p w14:paraId="447D8FB7" w14:textId="3217002D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Connector: Elbow 66"/>
                        <wps:cNvCnPr>
                          <a:stCxn id="29" idx="2"/>
                          <a:endCxn id="60" idx="0"/>
                        </wps:cNvCnPr>
                        <wps:spPr>
                          <a:xfrm rot="5400000">
                            <a:off x="1894003" y="2078910"/>
                            <a:ext cx="287619" cy="701798"/>
                          </a:xfrm>
                          <a:prstGeom prst="bent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8" name="Connector: Elbow 68"/>
                        <wps:cNvCnPr>
                          <a:stCxn id="29" idx="2"/>
                          <a:endCxn id="63" idx="0"/>
                        </wps:cNvCnPr>
                        <wps:spPr>
                          <a:xfrm rot="16200000" flipH="1">
                            <a:off x="2758820" y="1915891"/>
                            <a:ext cx="288210" cy="1028428"/>
                          </a:xfrm>
                          <a:prstGeom prst="bent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Text Box 22"/>
                        <wps:cNvSpPr txBox="1"/>
                        <wps:spPr>
                          <a:xfrm>
                            <a:off x="1076927" y="6711221"/>
                            <a:ext cx="3066245" cy="6572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EFE29B9" w14:textId="01891E95" w:rsidR="007C6727" w:rsidRPr="00DB3B86" w:rsidRDefault="007C6727" w:rsidP="00751CF9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theme="minorHAnsi"/>
                                </w:rPr>
                              </w:pPr>
                              <w:r w:rsidRPr="00DB3B86">
                                <w:rPr>
                                  <w:rFonts w:eastAsia="Calibri" w:cstheme="minorHAnsi"/>
                                </w:rPr>
                                <w:t>Calculate effect size and sample size</w:t>
                              </w:r>
                              <w:r w:rsidR="00D15D91">
                                <w:rPr>
                                  <w:rFonts w:eastAsia="Calibri" w:cstheme="minorHAnsi"/>
                                </w:rPr>
                                <w:t>*</w:t>
                              </w:r>
                              <w:bookmarkStart w:id="0" w:name="_GoBack"/>
                              <w:bookmarkEnd w:id="0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Straight Arrow Connector 77"/>
                        <wps:cNvCnPr>
                          <a:stCxn id="22" idx="3"/>
                          <a:endCxn id="24" idx="1"/>
                        </wps:cNvCnPr>
                        <wps:spPr>
                          <a:xfrm flipV="1">
                            <a:off x="1566712" y="538446"/>
                            <a:ext cx="147788" cy="1233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Straight Arrow Connector 78"/>
                        <wps:cNvCnPr/>
                        <wps:spPr>
                          <a:xfrm flipV="1">
                            <a:off x="3195567" y="481423"/>
                            <a:ext cx="162084" cy="1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" name="Connector: Elbow 79"/>
                        <wps:cNvCnPr>
                          <a:stCxn id="27" idx="3"/>
                          <a:endCxn id="28" idx="3"/>
                        </wps:cNvCnPr>
                        <wps:spPr>
                          <a:xfrm flipH="1">
                            <a:off x="5040715" y="481447"/>
                            <a:ext cx="246754" cy="1233025"/>
                          </a:xfrm>
                          <a:prstGeom prst="bentConnector3">
                            <a:avLst>
                              <a:gd name="adj1" fmla="val -92643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Straight Arrow Connector 80"/>
                        <wps:cNvCnPr>
                          <a:stCxn id="28" idx="1"/>
                          <a:endCxn id="29" idx="3"/>
                        </wps:cNvCnPr>
                        <wps:spPr>
                          <a:xfrm flipH="1" flipV="1">
                            <a:off x="3177221" y="1714470"/>
                            <a:ext cx="366079" cy="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" name="Text Box 22"/>
                        <wps:cNvSpPr txBox="1"/>
                        <wps:spPr>
                          <a:xfrm>
                            <a:off x="1012860" y="3510965"/>
                            <a:ext cx="1348105" cy="6584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5E3FA1B" w14:textId="2889B8B8" w:rsidR="007C6727" w:rsidRDefault="007C6727" w:rsidP="00935011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Select RCT variables</w:t>
                              </w:r>
                            </w:p>
                            <w:p w14:paraId="4680310D" w14:textId="00B9CB25" w:rsidR="007C6727" w:rsidRDefault="007C6727" w:rsidP="00935011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(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Calibri" w:hAnsi="Cambria Math" w:cs="Calibri"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libri" w:hAnsi="Cambria Math" w:cs="Calibri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libri" w:hAnsi="Cambria Math" w:cs="Calibri"/>
                                      </w:rPr>
                                      <m:t>d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libri" w:hAnsi="Cambria Math" w:cs="Calibri"/>
                                  </w:rPr>
                                  <m:t>, OM)</m:t>
                                </m:r>
                              </m:oMath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22"/>
                        <wps:cNvSpPr txBox="1"/>
                        <wps:spPr>
                          <a:xfrm>
                            <a:off x="2743086" y="3510997"/>
                            <a:ext cx="1348105" cy="65849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17EBC0C" w14:textId="77777777" w:rsidR="007C6727" w:rsidRDefault="007C6727" w:rsidP="00935011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Select RCT variables</w:t>
                              </w:r>
                            </w:p>
                            <w:p w14:paraId="26011079" w14:textId="01CD6FE9" w:rsidR="007C6727" w:rsidRPr="00D10178" w:rsidRDefault="007C6727" w:rsidP="00935011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  <w:r w:rsidRPr="00D10178">
                                <w:rPr>
                                  <w:rFonts w:ascii="Calibri" w:eastAsia="Calibri" w:hAnsi="Calibri" w:cs="Calibri"/>
                                </w:rPr>
                                <w:t>(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Calibri" w:hAnsi="Cambria Math" w:cs="Calibri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libri" w:hAnsi="Cambria Math" w:cs="Calibri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Calibri" w:hAnsi="Cambria Math" w:cs="Calibri"/>
                                      </w:rPr>
                                      <m:t>d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Calibri" w:hAnsi="Cambria Math" w:cs="Calibri"/>
                                  </w:rPr>
                                  <m:t>, OM)</m:t>
                                </m:r>
                              </m:oMath>
                            </w:p>
                            <w:p w14:paraId="3D4A1F69" w14:textId="01E60C9E" w:rsidR="007C6727" w:rsidRDefault="007C6727" w:rsidP="00935011">
                              <w:pPr>
                                <w:spacing w:line="252" w:lineRule="auto"/>
                                <w:jc w:val="center"/>
                                <w:rPr>
                                  <w:rFonts w:ascii="Calibri" w:eastAsia="Calibri" w:hAnsi="Calibri" w:cs="Calibri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Straight Arrow Connector 90"/>
                        <wps:cNvCnPr>
                          <a:endCxn id="82" idx="0"/>
                        </wps:cNvCnPr>
                        <wps:spPr>
                          <a:xfrm flipH="1">
                            <a:off x="1686913" y="3232543"/>
                            <a:ext cx="21" cy="27824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1" name="Straight Arrow Connector 91"/>
                        <wps:cNvCnPr>
                          <a:stCxn id="82" idx="2"/>
                          <a:endCxn id="61" idx="0"/>
                        </wps:cNvCnPr>
                        <wps:spPr>
                          <a:xfrm>
                            <a:off x="1686913" y="4169251"/>
                            <a:ext cx="21" cy="27362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2" name="Straight Arrow Connector 92"/>
                        <wps:cNvCnPr>
                          <a:stCxn id="61" idx="2"/>
                          <a:endCxn id="62" idx="0"/>
                        </wps:cNvCnPr>
                        <wps:spPr>
                          <a:xfrm flipH="1">
                            <a:off x="1686913" y="5101342"/>
                            <a:ext cx="21" cy="2735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" name="Straight Arrow Connector 93"/>
                        <wps:cNvCnPr>
                          <a:stCxn id="63" idx="2"/>
                          <a:endCxn id="83" idx="0"/>
                        </wps:cNvCnPr>
                        <wps:spPr>
                          <a:xfrm>
                            <a:off x="3417139" y="3232543"/>
                            <a:ext cx="0" cy="27827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" name="Straight Arrow Connector 94"/>
                        <wps:cNvCnPr>
                          <a:endCxn id="64" idx="0"/>
                        </wps:cNvCnPr>
                        <wps:spPr>
                          <a:xfrm flipH="1">
                            <a:off x="3416702" y="4169283"/>
                            <a:ext cx="416" cy="27644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" name="Straight Arrow Connector 95"/>
                        <wps:cNvCnPr>
                          <a:endCxn id="65" idx="0"/>
                        </wps:cNvCnPr>
                        <wps:spPr>
                          <a:xfrm>
                            <a:off x="3416702" y="5103556"/>
                            <a:ext cx="437" cy="27161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Connector: Elbow 3"/>
                        <wps:cNvCnPr>
                          <a:stCxn id="62" idx="2"/>
                          <a:endCxn id="73" idx="0"/>
                        </wps:cNvCnPr>
                        <wps:spPr>
                          <a:xfrm rot="16200000" flipH="1">
                            <a:off x="1809412" y="5910246"/>
                            <a:ext cx="678138" cy="923137"/>
                          </a:xfrm>
                          <a:prstGeom prst="bent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Connector: Elbow 8"/>
                        <wps:cNvCnPr>
                          <a:stCxn id="65" idx="2"/>
                          <a:endCxn id="73" idx="0"/>
                        </wps:cNvCnPr>
                        <wps:spPr>
                          <a:xfrm rot="5400000">
                            <a:off x="2674335" y="5968080"/>
                            <a:ext cx="678520" cy="807089"/>
                          </a:xfrm>
                          <a:prstGeom prst="bent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Rectangle: Rounded Corners 9"/>
                        <wps:cNvSpPr/>
                        <wps:spPr>
                          <a:xfrm>
                            <a:off x="344646" y="2427424"/>
                            <a:ext cx="2204981" cy="3889102"/>
                          </a:xfrm>
                          <a:prstGeom prst="roundRect">
                            <a:avLst/>
                          </a:prstGeom>
                          <a:noFill/>
                          <a:ln>
                            <a:prstDash val="lg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F7A7E2" w14:textId="77777777" w:rsidR="007C6727" w:rsidRDefault="007C6727" w:rsidP="007C672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Rectangle: Rounded Corners 38"/>
                        <wps:cNvSpPr/>
                        <wps:spPr>
                          <a:xfrm>
                            <a:off x="2610071" y="2427555"/>
                            <a:ext cx="2124075" cy="3888740"/>
                          </a:xfrm>
                          <a:prstGeom prst="roundRect">
                            <a:avLst/>
                          </a:prstGeom>
                          <a:noFill/>
                          <a:ln>
                            <a:prstDash val="lg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585989" y="2839499"/>
                            <a:ext cx="244698" cy="31935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3CE07B38" w14:textId="77777777" w:rsidR="007C6727" w:rsidRDefault="007C6727" w:rsidP="002C360F">
                              <w:pPr>
                                <w:jc w:val="center"/>
                              </w:pPr>
                              <w:r>
                                <w:t>INTERVENSION</w:t>
                              </w:r>
                            </w:p>
                            <w:p w14:paraId="6F8D293E" w14:textId="3EE6F20C" w:rsidR="007C6727" w:rsidRDefault="007C6727" w:rsidP="002C360F">
                              <w:pPr>
                                <w:jc w:val="center"/>
                              </w:pPr>
                              <w:r>
                                <w:t xml:space="preserve"> AR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10"/>
                        <wps:cNvSpPr txBox="1"/>
                        <wps:spPr>
                          <a:xfrm>
                            <a:off x="4281921" y="2826173"/>
                            <a:ext cx="244475" cy="31927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93CCE4C" w14:textId="77777777" w:rsidR="007C6727" w:rsidRDefault="007C6727" w:rsidP="002C360F">
                              <w:pPr>
                                <w:spacing w:line="256" w:lineRule="auto"/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</w:p>
                            <w:p w14:paraId="213B868F" w14:textId="77777777" w:rsidR="007C6727" w:rsidRDefault="007C6727" w:rsidP="002C360F">
                              <w:pPr>
                                <w:spacing w:line="256" w:lineRule="auto"/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</w:p>
                            <w:p w14:paraId="3F3CCE7A" w14:textId="3CC308F5" w:rsidR="007C6727" w:rsidRDefault="007C6727" w:rsidP="002C360F">
                              <w:pPr>
                                <w:spacing w:line="256" w:lineRule="auto"/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CONTROL</w:t>
                              </w:r>
                            </w:p>
                            <w:p w14:paraId="1AC9E355" w14:textId="77777777" w:rsidR="007C6727" w:rsidRDefault="007C6727" w:rsidP="002C360F">
                              <w:pPr>
                                <w:spacing w:line="256" w:lineRule="auto"/>
                                <w:jc w:val="center"/>
                                <w:rPr>
                                  <w:rFonts w:ascii="Calibri" w:eastAsia="Calibri" w:hAnsi="Calibri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 xml:space="preserve"> AR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Canvas 1" o:spid="_x0000_s1026" style="width:481.1pt;height:615pt;mso-position-horizontal-relative:char;mso-position-vertical-relative:line" coordsize="6109970,780986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09970;height:7809865;visibility:visible;mso-wrap-style:square" filled="t">
                  <v:fill o:detectmouseclick="t"/>
                  <v:path o:connecttype="none"/>
                </v:shape>
                <v:shapetype id="_x0000_t202" coordsize="21600,21600" o:spt="202" path="m0,0l0,21600,21600,21600,21600,0xe">
                  <v:stroke joinstyle="miter"/>
                  <v:path gradientshapeok="t" o:connecttype="rect"/>
                </v:shapetype>
                <v:shape id="Text Box 22" o:spid="_x0000_s1028" type="#_x0000_t202" style="position:absolute;left:114300;top:66284;width:1452412;height:1191013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2pZozwgAA&#10;ANsAAAAPAAAAZHJzL2Rvd25yZXYueG1sRI9BSwMxFITvgv8hPMGbzboH2W6bllaqCJ7aiufH5jUJ&#10;3bwsSdyu/94IhR6HmfmGWa4n34uRYnKBFTzPKhDEXdCOjYKv49tTAyJlZI19YFLwSwnWq/u7JbY6&#10;XHhP4yEbUSCcWlRgcx5aKVNnyWOahYG4eKcQPeYio5E64qXAfS/rqnqRHh2XBYsDvVrqzocfr2C3&#10;NXPTNRjtrtHOjdP36dO8K/X4MG0WIDJN+Ra+tj+0grqG/y/lB8jVH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DalmjPCAAAA2wAAAA8AAAAAAAAAAAAAAAAAlwIAAGRycy9kb3du&#10;cmV2LnhtbFBLBQYAAAAABAAEAPUAAACGAwAAAAA=&#10;" fillcolor="white [3201]" strokeweight=".5pt">
                  <v:textbox>
                    <w:txbxContent>
                      <w:p w14:paraId="765886F5" w14:textId="4BAFA251" w:rsidR="007C6727" w:rsidRDefault="007C6727" w:rsidP="00751CF9">
                        <w:pPr>
                          <w:spacing w:after="0"/>
                          <w:jc w:val="center"/>
                        </w:pPr>
                        <w:proofErr w:type="spellStart"/>
                        <w:proofErr w:type="gramStart"/>
                        <w:r>
                          <w:t>aSAH</w:t>
                        </w:r>
                        <w:proofErr w:type="spellEnd"/>
                        <w:proofErr w:type="gramEnd"/>
                        <w:r>
                          <w:t xml:space="preserve"> patients with </w:t>
                        </w:r>
                        <w:proofErr w:type="spellStart"/>
                        <w:r>
                          <w:t>epileptiform</w:t>
                        </w:r>
                        <w:proofErr w:type="spellEnd"/>
                        <w:r>
                          <w:t xml:space="preserve"> activity selected for simulation of </w:t>
                        </w:r>
                        <w:proofErr w:type="spellStart"/>
                        <w:r>
                          <w:t>cEEG</w:t>
                        </w:r>
                        <w:proofErr w:type="spellEnd"/>
                        <w:r>
                          <w:t xml:space="preserve"> data</w:t>
                        </w:r>
                      </w:p>
                      <w:p w14:paraId="32D241FD" w14:textId="4C464BEA" w:rsidR="007C6727" w:rsidRDefault="007C6727" w:rsidP="00751CF9">
                        <w:pPr>
                          <w:spacing w:after="0"/>
                          <w:jc w:val="center"/>
                        </w:pPr>
                        <w:r>
                          <w:t>(N = 48)</w:t>
                        </w:r>
                      </w:p>
                      <w:p w14:paraId="2C28DB46" w14:textId="77777777" w:rsidR="007C6727" w:rsidRDefault="007C6727" w:rsidP="00751CF9">
                        <w:pPr>
                          <w:jc w:val="center"/>
                        </w:pPr>
                      </w:p>
                    </w:txbxContent>
                  </v:textbox>
                </v:shape>
                <v:shape id="Text Box 22" o:spid="_x0000_s1029" type="#_x0000_t202" style="position:absolute;left:1714500;width:1466850;height:1076892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WAKfcwgAA&#10;ANsAAAAPAAAAZHJzL2Rvd25yZXYueG1sRI9BawIxFITvhf6H8ArearYisq5GaYstBU/V0vNj80yC&#10;m5clSdftv28EocdhZr5h1tvRd2KgmFxgBU/TCgRxG7Rjo+Dr+PZYg0gZWWMXmBT8UoLt5v5ujY0O&#10;F/6k4ZCNKBBODSqwOfeNlKm15DFNQ09cvFOIHnOR0Ugd8VLgvpOzqlpIj47LgsWeXi2158OPV7B7&#10;MUvT1hjtrtbODeP3aW/elZo8jM8rEJnG/B++tT+0gtkcrl/KD5CbP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NYAp9zCAAAA2wAAAA8AAAAAAAAAAAAAAAAAlwIAAGRycy9kb3du&#10;cmV2LnhtbFBLBQYAAAAABAAEAPUAAACGAwAAAAA=&#10;" fillcolor="white [3201]" strokeweight=".5pt">
                  <v:textbox>
                    <w:txbxContent>
                      <w:p w14:paraId="4C9D8748" w14:textId="30C0165D" w:rsidR="007C6727" w:rsidRPr="00DB3B86" w:rsidRDefault="007C6727" w:rsidP="00751CF9">
                        <w:pPr>
                          <w:spacing w:line="256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proofErr w:type="spellStart"/>
                        <w:proofErr w:type="gramStart"/>
                        <w:r w:rsidRPr="00DB3B86">
                          <w:rPr>
                            <w:rFonts w:eastAsia="Calibri" w:cstheme="minorHAnsi"/>
                          </w:rPr>
                          <w:t>cEEG</w:t>
                        </w:r>
                        <w:proofErr w:type="spellEnd"/>
                        <w:proofErr w:type="gramEnd"/>
                        <w:r w:rsidRPr="00DB3B86">
                          <w:rPr>
                            <w:rFonts w:eastAsia="Calibri" w:cstheme="minorHAnsi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 w:cstheme="minorHAnsi"/>
                          </w:rPr>
                          <w:t>labelled</w:t>
                        </w:r>
                        <w:proofErr w:type="spellEnd"/>
                        <w:r>
                          <w:rPr>
                            <w:rFonts w:eastAsia="Calibri" w:cstheme="minorHAnsi"/>
                          </w:rPr>
                          <w:t xml:space="preserve"> using CNN model and</w:t>
                        </w:r>
                        <w:r w:rsidRPr="00DB3B86">
                          <w:rPr>
                            <w:rFonts w:eastAsia="Calibri" w:cstheme="minorHAnsi"/>
                          </w:rPr>
                          <w:t xml:space="preserve"> </w:t>
                        </w:r>
                        <w:proofErr w:type="spellStart"/>
                        <w:r w:rsidRPr="00DB3B86">
                          <w:rPr>
                            <w:rFonts w:eastAsia="Calibri" w:cstheme="minorHAnsi"/>
                          </w:rPr>
                          <w:t>Epileptiform</w:t>
                        </w:r>
                        <w:proofErr w:type="spellEnd"/>
                        <w:r w:rsidRPr="00DB3B86">
                          <w:rPr>
                            <w:rFonts w:eastAsia="Calibri" w:cstheme="minorHAnsi"/>
                          </w:rPr>
                          <w:t xml:space="preserve"> activity </w:t>
                        </w:r>
                        <w:r>
                          <w:rPr>
                            <w:rFonts w:eastAsia="Calibri" w:cstheme="minorHAnsi"/>
                          </w:rPr>
                          <w:t>burden calculated for all 48 patients</w:t>
                        </w:r>
                      </w:p>
                    </w:txbxContent>
                  </v:textbox>
                </v:shape>
                <v:shape id="Text Box 22" o:spid="_x0000_s1030" type="#_x0000_t202" style="position:absolute;left:3357651;top:66010;width:1929818;height:83087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m0jmrwgAA&#10;ANsAAAAPAAAAZHJzL2Rvd25yZXYueG1sRI9BawIxFITvhf6H8ArearYedF2N0hZbCp6qpefH5pkE&#10;Ny9Lkq7bf98IQo/DzHzDrLej78RAMbnACp6mFQjiNmjHRsHX8e2xBpEyssYuMCn4pQTbzf3dGhsd&#10;LvxJwyEbUSCcGlRgc+4bKVNryWOahp64eKcQPeYio5E64qXAfSdnVTWXHh2XBYs9vVpqz4cfr2D3&#10;YpamrTHaXa2dG8bv0968KzV5GJ9XIDKN+T98a39oBbMFXL+UHyA3f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CbSOavCAAAA2wAAAA8AAAAAAAAAAAAAAAAAlwIAAGRycy9kb3du&#10;cmV2LnhtbFBLBQYAAAAABAAEAPUAAACGAwAAAAA=&#10;" fillcolor="white [3201]" strokeweight=".5pt">
                  <v:textbox>
                    <w:txbxContent>
                      <w:p w14:paraId="6625F525" w14:textId="12FB1972" w:rsidR="007C6727" w:rsidRPr="00DB3B86" w:rsidRDefault="007C6727" w:rsidP="00751CF9">
                        <w:pPr>
                          <w:spacing w:line="254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 xml:space="preserve">A realistic model (lognormal function along with (PK/PD) model) fit on </w:t>
                        </w:r>
                        <w:proofErr w:type="spellStart"/>
                        <w:r w:rsidRPr="00DB3B86">
                          <w:rPr>
                            <w:rFonts w:eastAsia="Calibri" w:cstheme="minorHAnsi"/>
                          </w:rPr>
                          <w:t>epileptiform</w:t>
                        </w:r>
                        <w:proofErr w:type="spellEnd"/>
                        <w:r w:rsidRPr="00DB3B86">
                          <w:rPr>
                            <w:rFonts w:eastAsia="Calibri" w:cstheme="minorHAnsi"/>
                          </w:rPr>
                          <w:t xml:space="preserve"> activity </w:t>
                        </w:r>
                        <w:proofErr w:type="spellStart"/>
                        <w:r w:rsidRPr="00DB3B86">
                          <w:rPr>
                            <w:rFonts w:eastAsia="Calibri" w:cstheme="minorHAnsi"/>
                          </w:rPr>
                          <w:t>bruden</w:t>
                        </w:r>
                        <w:proofErr w:type="spellEnd"/>
                        <w:r>
                          <w:rPr>
                            <w:rFonts w:eastAsia="Calibri" w:cstheme="minorHAnsi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28" o:spid="_x0000_s1031" type="#_x0000_t202" style="position:absolute;left:3543300;top:1142943;width:1497415;height:114305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XTa3ZvgAA&#10;ANsAAAAPAAAAZHJzL2Rvd25yZXYueG1sRE9NawIxEL0X/A9hhN5qVg9luzVKFZWCp6r0PGzGJHQz&#10;WZK4bv99cyh4fLzv5Xr0nRgoJhdYwXxWgSBug3ZsFFzO+5caRMrIGrvApOCXEqxXk6clNjrc+YuG&#10;UzaihHBqUIHNuW+kTK0lj2kWeuLCXUP0mAuMRuqI9xLuO7moqlfp0XFpsNjT1lL7c7p5BbuNeTNt&#10;jdHuau3cMH5fj+ag1PN0/HgHkWnMD/G/+1MrWJSx5Uv5AXL1B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V02t2b4AAADbAAAADwAAAAAAAAAAAAAAAACXAgAAZHJzL2Rvd25yZXYu&#10;eG1sUEsFBgAAAAAEAAQA9QAAAIIDAAAAAA==&#10;" fillcolor="white [3201]" strokeweight=".5pt">
                  <v:textbox>
                    <w:txbxContent>
                      <w:p w14:paraId="63B79D61" w14:textId="2E1E02B3" w:rsidR="007C6727" w:rsidRDefault="007C6727" w:rsidP="00751CF9">
                        <w:pPr>
                          <w:jc w:val="center"/>
                        </w:pPr>
                        <w:r w:rsidRPr="00751CF9">
                          <w:t>“</w:t>
                        </w:r>
                        <w:r>
                          <w:t>D</w:t>
                        </w:r>
                        <w:r w:rsidRPr="00751CF9">
                          <w:t xml:space="preserve">rug-free” </w:t>
                        </w:r>
                        <w:proofErr w:type="spellStart"/>
                        <w:r w:rsidRPr="00751CF9">
                          <w:t>epileptiform</w:t>
                        </w:r>
                        <w:proofErr w:type="spellEnd"/>
                        <w:r w:rsidRPr="00751CF9">
                          <w:t xml:space="preserve"> activity burden</w:t>
                        </w:r>
                        <w:r>
                          <w:t xml:space="preserve"> generated for all 48 patients</w:t>
                        </w:r>
                      </w:p>
                    </w:txbxContent>
                  </v:textbox>
                </v:shape>
                <v:shape id="Text Box 22" o:spid="_x0000_s1032" type="#_x0000_t202" style="position:absolute;left:1600200;top:1142940;width:1577021;height:114306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4AQhCwQAA&#10;ANsAAAAPAAAAZHJzL2Rvd25yZXYueG1sRI9BawIxFITvhf6H8Aq91aweyroaRYtKoSdt8fzYPJPg&#10;5mVJ0nX775tCweMwM98wy/XoOzFQTC6wgumkAkHcBu3YKPj63L/UIFJG1tgFJgU/lGC9enxYYqPD&#10;jY80nLIRBcKpQQU2576RMrWWPKZJ6ImLdwnRYy4yGqkj3grcd3JWVa/So+OyYLGnN0vt9fTtFey2&#10;Zm7aGqPd1dq5YTxfPsxBqeencbMAkWnM9/B/+10rmM3h70v5AXL1C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OAEIQsEAAADbAAAADwAAAAAAAAAAAAAAAACXAgAAZHJzL2Rvd25y&#10;ZXYueG1sUEsFBgAAAAAEAAQA9QAAAIUDAAAAAA==&#10;" fillcolor="white [3201]" strokeweight=".5pt">
                  <v:textbox>
                    <w:txbxContent>
                      <w:p w14:paraId="37EABCAA" w14:textId="4B7C5F01" w:rsidR="007C6727" w:rsidRPr="00DB3B86" w:rsidRDefault="007C6727" w:rsidP="00751CF9">
                        <w:pPr>
                          <w:spacing w:line="254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>
                          <w:rPr>
                            <w:rFonts w:eastAsia="Calibri" w:cstheme="minorHAnsi"/>
                          </w:rPr>
                          <w:t xml:space="preserve">100,000 </w:t>
                        </w:r>
                        <w:proofErr w:type="spellStart"/>
                        <w:r>
                          <w:rPr>
                            <w:rFonts w:eastAsia="Calibri" w:cstheme="minorHAnsi"/>
                          </w:rPr>
                          <w:t>druge</w:t>
                        </w:r>
                        <w:proofErr w:type="spellEnd"/>
                        <w:r>
                          <w:rPr>
                            <w:rFonts w:eastAsia="Calibri" w:cstheme="minorHAnsi"/>
                          </w:rPr>
                          <w:t xml:space="preserve"> free </w:t>
                        </w:r>
                        <w:proofErr w:type="spellStart"/>
                        <w:r>
                          <w:rPr>
                            <w:rFonts w:eastAsia="Calibri" w:cstheme="minorHAnsi"/>
                          </w:rPr>
                          <w:t>cEEG</w:t>
                        </w:r>
                        <w:proofErr w:type="spellEnd"/>
                        <w:r>
                          <w:rPr>
                            <w:rFonts w:eastAsia="Calibri" w:cstheme="minorHAnsi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eastAsia="Calibri" w:cstheme="minorHAnsi"/>
                          </w:rPr>
                          <w:t>epileptiform</w:t>
                        </w:r>
                        <w:proofErr w:type="spellEnd"/>
                        <w:r>
                          <w:rPr>
                            <w:rFonts w:eastAsia="Calibri" w:cstheme="minorHAnsi"/>
                          </w:rPr>
                          <w:t xml:space="preserve"> activity time courses</w:t>
                        </w:r>
                        <w:r w:rsidRPr="00DB3B86">
                          <w:rPr>
                            <w:rFonts w:eastAsia="Calibri" w:cstheme="minorHAnsi"/>
                          </w:rPr>
                          <w:t xml:space="preserve"> generated from lognormal parameters </w:t>
                        </w:r>
                        <w:r>
                          <w:rPr>
                            <w:rFonts w:eastAsia="Calibri" w:cstheme="minorHAnsi"/>
                          </w:rPr>
                          <w:t>of the</w:t>
                        </w:r>
                        <w:r w:rsidRPr="00DB3B86">
                          <w:rPr>
                            <w:rFonts w:eastAsia="Calibri" w:cstheme="minorHAnsi"/>
                          </w:rPr>
                          <w:t xml:space="preserve"> cohort</w:t>
                        </w:r>
                      </w:p>
                    </w:txbxContent>
                  </v:textbox>
                </v:shape>
                <v:shape id="Text Box 22" o:spid="_x0000_s1033" type="#_x0000_t202" style="position:absolute;left:1012860;top:2573619;width:1348105;height:658814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" fillcolor="white [3201]" strokeweight=".5pt">
                  <v:textbox>
                    <w:txbxContent>
                      <w:p w14:paraId="379B7EEE" w14:textId="6C2B20B1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 xml:space="preserve">Simulated </w:t>
                        </w:r>
                        <w:proofErr w:type="spellStart"/>
                        <w:r w:rsidRPr="00DB3B86">
                          <w:rPr>
                            <w:rFonts w:eastAsia="Calibri" w:cstheme="minorHAnsi"/>
                          </w:rPr>
                          <w:t>epileptiform</w:t>
                        </w:r>
                        <w:proofErr w:type="spellEnd"/>
                        <w:r w:rsidRPr="00DB3B86">
                          <w:rPr>
                            <w:rFonts w:eastAsia="Calibri" w:cstheme="minorHAnsi"/>
                          </w:rPr>
                          <w:t xml:space="preserve"> activity burden</w:t>
                        </w:r>
                      </w:p>
                    </w:txbxContent>
                  </v:textbox>
                </v:shape>
                <v:shape id="Text Box 22" o:spid="_x0000_s1034" type="#_x0000_t202" style="position:absolute;left:1012881;top:4443103;width:1348105;height:658495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6dp30xAAA&#10;ANsAAAAPAAAAZHJzL2Rvd25yZXYueG1sRI9BawIxFITvBf9DeII3za6Ilq1Rqiht6amr9vzYvO4G&#10;Ny9rkur23zcFocdhZr5hluvetuJKPhjHCvJJBoK4ctpwreB42I8fQYSIrLF1TAp+KMB6NXhYYqHd&#10;jT/oWsZaJAiHAhU0MXaFlKFqyGKYuI44eV/OW4xJ+lpqj7cEt62cZtlcWjScFhrsaNtQdS6/rYLL&#10;yR9mudl97tu30lwW5/fNCy6UGg375ycQkfr4H763X7WCeQ5/X9IPkKtf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Onad9MQAAADbAAAADwAAAAAAAAAAAAAAAACXAgAAZHJzL2Rv&#10;d25yZXYueG1sUEsFBgAAAAAEAAQA9QAAAIgDAAAAAA==&#10;" fillcolor="white [3201]" strokeweight=".5pt">
                  <v:textbox>
                    <w:txbxContent>
                      <w:p w14:paraId="041A2395" w14:textId="77777777" w:rsidR="007C6727" w:rsidRDefault="007C6727" w:rsidP="00935011">
                        <w:pPr>
                          <w:spacing w:after="0"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>
                          <w:rPr>
                            <w:rFonts w:eastAsia="Calibri" w:cstheme="minorHAnsi"/>
                          </w:rPr>
                          <w:t xml:space="preserve">Select </w:t>
                        </w:r>
                      </w:p>
                      <w:p w14:paraId="522519EF" w14:textId="78202436" w:rsidR="007C6727" w:rsidRPr="00DB3B86" w:rsidRDefault="007C6727" w:rsidP="00935011">
                        <w:pPr>
                          <w:spacing w:after="0"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>
                          <w:rPr>
                            <w:rFonts w:eastAsia="Calibri" w:cstheme="minorHAnsi"/>
                          </w:rPr>
                          <w:t>ASM Efficacy</w:t>
                        </w:r>
                      </w:p>
                    </w:txbxContent>
                  </v:textbox>
                </v:shape>
                <v:shape id="Text Box 22" o:spid="_x0000_s1035" type="#_x0000_t202" style="position:absolute;left:1012860;top:5375189;width:1348105;height:65786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KpAODwwAA&#10;ANsAAAAPAAAAZHJzL2Rvd25yZXYueG1sRI9BawIxFITvQv9DeIXealYpKlujtKJY8eRqe35sXneD&#10;m5c1ibr990YoeBxm5htmOu9sIy7kg3GsYNDPQBCXThuuFBz2q9cJiBCRNTaOScEfBZjPnnpTzLW7&#10;8o4uRaxEgnDIUUEdY5tLGcqaLIa+a4mT9+u8xZikr6T2eE1w28hhlo2kRcNpocaWFjWVx+JsFZy+&#10;/f5tYJY/q2ZTmNP4uP1c41ipl+fu4x1EpC4+wv/tL61gNIT7l/QD5OwG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KpAODwwAAANsAAAAPAAAAAAAAAAAAAAAAAJcCAABkcnMvZG93&#10;bnJldi54bWxQSwUGAAAAAAQABAD1AAAAhwMAAAAA&#10;" fillcolor="white [3201]" strokeweight=".5pt">
                  <v:textbox>
                    <w:txbxContent>
                      <w:p w14:paraId="1D6891C0" w14:textId="3F133610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>Calculate</w:t>
                        </w:r>
                        <w:r>
                          <w:rPr>
                            <w:rFonts w:eastAsia="Calibri" w:cstheme="minorHAnsi"/>
                          </w:rPr>
                          <w:t xml:space="preserve"> mean and standard deviation of</w:t>
                        </w:r>
                        <w:r w:rsidRPr="00DB3B86">
                          <w:rPr>
                            <w:rFonts w:eastAsia="Calibri" w:cstheme="minorHAnsi"/>
                          </w:rPr>
                          <w:t xml:space="preserve"> OM </w:t>
                        </w:r>
                      </w:p>
                    </w:txbxContent>
                  </v:textbox>
                </v:shape>
                <v:shape id="Text Box 22" o:spid="_x0000_s1036" type="#_x0000_t202" style="position:absolute;left:2743086;top:2574210;width:1348105;height:65849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Pg4ZowgAA&#10;ANsAAAAPAAAAZHJzL2Rvd25yZXYueG1sRI9BawIxFITvhf6H8Aq91WwryLoapS0qBU/V0vNj80yC&#10;m5clSdftvzcFocdhZr5hluvRd2KgmFxgBc+TCgRxG7Rjo+DruH2qQaSMrLELTAp+KcF6dX+3xEaH&#10;C3/ScMhGFAinBhXYnPtGytRa8pgmoScu3ilEj7nIaKSOeClw38mXqppJj47LgsWe3i2158OPV7B5&#10;M3PT1hjtptbODeP3aW92Sj0+jK8LEJnG/B++tT+0gtkU/r6UHyBXV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M+DhmjCAAAA2wAAAA8AAAAAAAAAAAAAAAAAlwIAAGRycy9kb3du&#10;cmV2LnhtbFBLBQYAAAAABAAEAPUAAACGAwAAAAA=&#10;" fillcolor="white [3201]" strokeweight=".5pt">
                  <v:textbox>
                    <w:txbxContent>
                      <w:p w14:paraId="5AE09E50" w14:textId="77777777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 xml:space="preserve">Simulated </w:t>
                        </w:r>
                        <w:proofErr w:type="spellStart"/>
                        <w:r w:rsidRPr="00DB3B86">
                          <w:rPr>
                            <w:rFonts w:eastAsia="Calibri" w:cstheme="minorHAnsi"/>
                          </w:rPr>
                          <w:t>epileptiform</w:t>
                        </w:r>
                        <w:proofErr w:type="spellEnd"/>
                        <w:r w:rsidRPr="00DB3B86">
                          <w:rPr>
                            <w:rFonts w:eastAsia="Calibri" w:cstheme="minorHAnsi"/>
                          </w:rPr>
                          <w:t xml:space="preserve"> activity burden</w:t>
                        </w:r>
                      </w:p>
                    </w:txbxContent>
                  </v:textbox>
                </v:shape>
                <v:shape id="Text Box 22" o:spid="_x0000_s1037" type="#_x0000_t202" style="position:absolute;left:2742649;top:4445952;width:1348105;height:657860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AT5swwAA&#10;ANsAAAAPAAAAZHJzL2Rvd25yZXYueG1sRI9BawIxFITvQv9DeIXeNKuIytYorVRa8eRqe35sXneD&#10;m5c1SXX7740geBxm5htmvuxsI87kg3GsYDjIQBCXThuuFBz26/4MRIjIGhvHpOCfAiwXT7055tpd&#10;eEfnIlYiQTjkqKCOsc2lDGVNFsPAtcTJ+3XeYkzSV1J7vCS4beQoyybSouG0UGNLq5rKY/FnFZy+&#10;/X48NB8/62ZTmNP0uH3/xKlSL8/d2yuISF18hO/tL61gMobbl/QD5OIK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qAT5swwAAANsAAAAPAAAAAAAAAAAAAAAAAJcCAABkcnMvZG93&#10;bnJldi54bWxQSwUGAAAAAAQABAD1AAAAhwMAAAAA&#10;" fillcolor="white [3201]" strokeweight=".5pt">
                  <v:textbox>
                    <w:txbxContent>
                      <w:p w14:paraId="0F1041D6" w14:textId="360B49F7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>Placebo</w:t>
                        </w:r>
                      </w:p>
                    </w:txbxContent>
                  </v:textbox>
                </v:shape>
                <v:shape id="Text Box 22" o:spid="_x0000_s1038" type="#_x0000_t202" style="position:absolute;left:2743086;top:5375442;width:1348105;height:657225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TZv3xAAA&#10;ANsAAAAPAAAAZHJzL2Rvd25yZXYueG1sRI9BawIxFITvQv9DeAVvmlWqlq1RVCq2eHJte35sXneD&#10;m5c1ibr9902h4HGYmW+Y+bKzjbiSD8axgtEwA0FcOm24UvBx3A6eQYSIrLFxTAp+KMBy8dCbY67d&#10;jQ90LWIlEoRDjgrqGNtcylDWZDEMXUucvG/nLcYkfSW1x1uC20aOs2wqLRpOCzW2tKmpPBUXq+D8&#10;6Y9PI/P6tW3eC3OenfbrHc6U6j92qxcQkbp4D/+337SC6QT+vqQfIBe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RU2b98QAAADbAAAADwAAAAAAAAAAAAAAAACXAgAAZHJzL2Rv&#10;d25yZXYueG1sUEsFBgAAAAAEAAQA9QAAAIgDAAAAAA==&#10;" fillcolor="white [3201]" strokeweight=".5pt">
                  <v:textbox>
                    <w:txbxContent>
                      <w:p w14:paraId="376E9903" w14:textId="77777777" w:rsidR="007C6727" w:rsidRPr="00DB3B86" w:rsidRDefault="007C6727" w:rsidP="00CF20E7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>Calculate</w:t>
                        </w:r>
                        <w:r>
                          <w:rPr>
                            <w:rFonts w:eastAsia="Calibri" w:cstheme="minorHAnsi"/>
                          </w:rPr>
                          <w:t xml:space="preserve"> mean and standard deviation of</w:t>
                        </w:r>
                        <w:r w:rsidRPr="00DB3B86">
                          <w:rPr>
                            <w:rFonts w:eastAsia="Calibri" w:cstheme="minorHAnsi"/>
                          </w:rPr>
                          <w:t xml:space="preserve"> OM </w:t>
                        </w:r>
                      </w:p>
                      <w:p w14:paraId="447D8FB7" w14:textId="3217002D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</w:p>
                    </w:txbxContent>
                  </v:textbox>
                </v:shape>
                <v:shapetype id="_x0000_t34" coordsize="21600,21600" o:spt="34" o:oned="t" adj="10800" path="m0,0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66" o:spid="_x0000_s1039" type="#_x0000_t34" style="position:absolute;left:1894003;top:2078910;width:287619;height:701798;rotation:90;visibility:visible;mso-wrap-style:square" o:connectortype="elbow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BGP2fcMAAADbAAAADwAAAGRycy9kb3ducmV2LnhtbESPzWrDMBCE74W8g9hAb42cHkzsRgkh&#10;kNBTsd2Q88ba2ibWyljyT/v0UaHQ4zDzzTDb/WxaMVLvGssK1qsIBHFpdcOVgsvn6WUDwnlkja1l&#10;UvBNDva7xdMWU20nzmksfCVCCbsUFdTed6mUrqzJoFvZjjh4X7Y36IPsK6l7nEK5aeVrFMXSYMNh&#10;ocaOjjWV92IwCmKX2DyOsvyGWXI7Du66/vk4K/W8nA9vIDzN/j/8R7/rwMXw+yX8ALl7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ARj9n3DAAAA2wAAAA8AAAAAAAAAAAAA&#10;AAAAoQIAAGRycy9kb3ducmV2LnhtbFBLBQYAAAAABAAEAPkAAACRAwAAAAA=&#10;" strokecolor="black [3200]" strokeweight=".5pt">
                  <v:stroke endarrow="block"/>
                </v:shape>
                <v:shape id="Connector: Elbow 68" o:spid="_x0000_s1040" type="#_x0000_t34" style="position:absolute;left:2758820;top:1915891;width:288210;height:1028428;rotation:90;flip:x;visibility:visible;mso-wrap-style:square" o:connectortype="elbow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" strokecolor="black [3200]" strokeweight=".5pt">
                  <v:stroke endarrow="block"/>
                </v:shape>
                <v:shape id="Text Box 22" o:spid="_x0000_s1041" type="#_x0000_t202" style="position:absolute;left:1076927;top:6711221;width:3066245;height:657225;visibility:visible;mso-wrap-style:square;v-text-anchor:middle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gMTDFxAAA&#10;ANsAAAAPAAAAZHJzL2Rvd25yZXYueG1sRI9BawIxFITvgv8hvEJvmtVKt2yNoqWipaeubc+Pzetu&#10;cPOyJlHXf28KhR6HmfmGmS9724oz+WAcK5iMMxDEldOGawWf+83oCUSIyBpbx6TgSgGWi+FgjoV2&#10;F/6gcxlrkSAcClTQxNgVUoaqIYth7Dri5P04bzEm6WupPV4S3LZymmWP0qLhtNBgRy8NVYfyZBUc&#10;v/x+NjGv35v2rTTH/PC+3mKu1P1dv3oGEamP/+G/9k4ryB/g90v6AXJx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DEwxcQAAADbAAAADwAAAAAAAAAAAAAAAACXAgAAZHJzL2Rv&#10;d25yZXYueG1sUEsFBgAAAAAEAAQA9QAAAIgDAAAAAA==&#10;" fillcolor="white [3201]" strokeweight=".5pt">
                  <v:textbox>
                    <w:txbxContent>
                      <w:p w14:paraId="5EFE29B9" w14:textId="01891E95" w:rsidR="007C6727" w:rsidRPr="00DB3B86" w:rsidRDefault="007C6727" w:rsidP="00751CF9">
                        <w:pPr>
                          <w:spacing w:line="252" w:lineRule="auto"/>
                          <w:jc w:val="center"/>
                          <w:rPr>
                            <w:rFonts w:eastAsia="Calibri" w:cstheme="minorHAnsi"/>
                          </w:rPr>
                        </w:pPr>
                        <w:r w:rsidRPr="00DB3B86">
                          <w:rPr>
                            <w:rFonts w:eastAsia="Calibri" w:cstheme="minorHAnsi"/>
                          </w:rPr>
                          <w:t>Calculate effect size and sample size</w:t>
                        </w:r>
                        <w:r w:rsidR="00D15D91">
                          <w:rPr>
                            <w:rFonts w:eastAsia="Calibri" w:cstheme="minorHAnsi"/>
                          </w:rPr>
                          <w:t>*</w:t>
                        </w:r>
                        <w:bookmarkStart w:id="1" w:name="_GoBack"/>
                        <w:bookmarkEnd w:id="1"/>
                      </w:p>
                    </w:txbxContent>
                  </v:textbox>
                </v:shape>
                <v:shapetype id="_x0000_t32" coordsize="21600,21600" o:spt="32" o:oned="t" path="m0,0l21600,21600e" filled="f">
                  <v:path arrowok="t" fillok="f" o:connecttype="none"/>
                  <o:lock v:ext="edit" shapetype="t"/>
                </v:shapetype>
                <v:shape id="Straight Arrow Connector 77" o:spid="_x0000_s1042" type="#_x0000_t32" style="position:absolute;left:1566712;top:538446;width:147788;height:123315;flip:y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IXyywMQAAADbAAAADwAAAGRycy9kb3ducmV2LnhtbESPQWvCQBSE7wX/w/IKvZS6qREj0VWk&#10;pdSrqZT29sw+k9Ds25C31fTfu4LQ4zAz3zDL9eBadaJeGs8GnscJKOLS24YrA/uPt6c5KAnIFlvP&#10;ZOCPBNar0d0Sc+vPvKNTESoVISw5GqhD6HKtpazJoYx9Rxy9o+8dhij7StsezxHuWj1Jkpl22HBc&#10;qLGjl5rKn+LXGUjDVCa76VcmxXd1eLSvaSqf78Y83A+bBahAQ/gP39pbayDL4Pol/gC9u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AhfLLAxAAAANsAAAAPAAAAAAAAAAAA&#10;AAAAAKECAABkcnMvZG93bnJldi54bWxQSwUGAAAAAAQABAD5AAAAkgMAAAAA&#10;" strokecolor="black [3200]" strokeweight=".5pt">
                  <v:stroke endarrow="block" joinstyle="miter"/>
                </v:shape>
                <v:shape id="Straight Arrow Connector 78" o:spid="_x0000_s1043" type="#_x0000_t32" style="position:absolute;left:3195567;top:481423;width:162084;height:120;flip:y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UOMmssEAAADbAAAADwAAAGRycy9kb3ducmV2LnhtbERPTWvCQBC9F/wPywi9FN1oREvqKqKU&#10;ejWWYm/T7DQJzc6GzFbjv3cPgsfH+16ue9eoM3VSezYwGSegiAtvay4NfB7fR6+gJCBbbDyTgSsJ&#10;rFeDpyVm1l/4QOc8lCqGsGRooAqhzbSWoiKHMvYtceR+fecwRNiV2nZ4ieGu0dMkmWuHNceGClva&#10;VlT85f/OQBpmMj3MTgvJv8ufF7tLU/n6MOZ52G/eQAXqw0N8d++tgUUcG7/EH6BXNwA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BQ4yaywQAAANsAAAAPAAAAAAAAAAAAAAAA&#10;AKECAABkcnMvZG93bnJldi54bWxQSwUGAAAAAAQABAD5AAAAjwMAAAAA&#10;" strokecolor="black [3200]" strokeweight=".5pt">
                  <v:stroke endarrow="block" joinstyle="miter"/>
                </v:shape>
                <v:shape id="Connector: Elbow 79" o:spid="_x0000_s1044" type="#_x0000_t34" style="position:absolute;left:5040715;top:481447;width:246754;height:1233025;flip:x;visibility:visible;mso-wrap-style:square" o:connectortype="elbow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" adj="-20011" strokecolor="black [3200]" strokeweight=".5pt">
                  <v:stroke endarrow="block"/>
                </v:shape>
                <v:shape id="Straight Arrow Connector 80" o:spid="_x0000_s1045" type="#_x0000_t32" style="position:absolute;left:3177221;top:1714470;width:366079;height:2;flip:x y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//NRYMQAAADbAAAADwAAAGRycy9kb3ducmV2LnhtbESPTWvCQBCG74L/YZmCF9FNPZSYukoR&#10;BCke6scPGLPTJCQ7G7Krif5651DocXjnfWae1WZwjbpTFyrPBt7nCSji3NuKCwOX826WggoR2WLj&#10;mQw8KMBmPR6tMLO+5yPdT7FQAuGQoYEyxjbTOuQlOQxz3xJL9us7h1HGrtC2w17grtGLJPnQDiuW&#10;CyW2tC0pr083Z6Cvn8dDbaffgt3f4vlnme6uS2Mmb8PXJ6hIQ/xf/mvvrYFUvhcX8QC9fgE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D/81FgxAAAANsAAAAPAAAAAAAAAAAA&#10;AAAAAKECAABkcnMvZG93bnJldi54bWxQSwUGAAAAAAQABAD5AAAAkgMAAAAA&#10;" strokecolor="black [3200]" strokeweight=".5pt">
                  <v:stroke endarrow="block" joinstyle="miter"/>
                </v:shape>
                <v:shape id="Text Box 22" o:spid="_x0000_s1046" type="#_x0000_t202" style="position:absolute;left:1012860;top:3510965;width:1348105;height:65849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w8UJwQAA&#10;ANsAAAAPAAAAZHJzL2Rvd25yZXYueG1sRI9BawIxFITvhf6H8ITealYPZbsaRYstQk/V0vNj80yC&#10;m5clSdftvzcFweMwM98wy/XoOzFQTC6wgtm0AkHcBu3YKPg+vj/XIFJG1tgFJgV/lGC9enxYYqPD&#10;hb9oOGQjCoRTgwpszn0jZWoteUzT0BMX7xSix1xkNFJHvBS47+S8ql6kR8dlwWJPb5ba8+HXK9ht&#10;zatpa4x2V2vnhvHn9Gk+lHqajJsFiExjvodv7b1WUM/h/0v5AXJ1BQ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EMPFCcEAAADbAAAADwAAAAAAAAAAAAAAAACXAgAAZHJzL2Rvd25y&#10;ZXYueG1sUEsFBgAAAAAEAAQA9QAAAIUDAAAAAA==&#10;" fillcolor="white [3201]" strokeweight=".5pt">
                  <v:textbox>
                    <w:txbxContent>
                      <w:p w14:paraId="45E3FA1B" w14:textId="2889B8B8" w:rsidR="007C6727" w:rsidRDefault="007C6727" w:rsidP="00935011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 w:eastAsia="Calibri" w:hAnsi="Calibri" w:cs="Calibri"/>
                          </w:rPr>
                          <w:t>Select RCT variables</w:t>
                        </w:r>
                      </w:p>
                      <w:p w14:paraId="4680310D" w14:textId="00B9CB25" w:rsidR="007C6727" w:rsidRDefault="007C6727" w:rsidP="00935011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 w:eastAsia="Calibri" w:hAnsi="Calibri" w:cs="Calibri"/>
                          </w:rPr>
                          <w:t>(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eastAsia="Calibri" w:hAnsi="Cambria Math" w:cs="Calibri"/>
                                  <w:iCs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libri" w:hAnsi="Cambria Math" w:cs="Calibri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libri" w:hAnsi="Cambria Math" w:cs="Calibri"/>
                                </w:rPr>
                                <m:t>d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="Calibri"/>
                            </w:rPr>
                            <m:t>, OM)</m:t>
                          </m:r>
                        </m:oMath>
                      </w:p>
                    </w:txbxContent>
                  </v:textbox>
                </v:shape>
                <v:shape id="Text Box 22" o:spid="_x0000_s1047" type="#_x0000_t202" style="position:absolute;left:2743086;top:3510997;width:1348105;height:658495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/j2CSwgAA&#10;ANsAAAAPAAAAZHJzL2Rvd25yZXYueG1sRI9BawIxFITvhf6H8Aq91WxbkHU1ii22FDxVxfNj80yC&#10;m5clSdftv28EocdhZr5hFqvRd2KgmFxgBc+TCgRxG7Rjo+Cw/3iqQaSMrLELTAp+KcFqeX+3wEaH&#10;C3/TsMtGFAinBhXYnPtGytRa8pgmoScu3ilEj7nIaKSOeClw38mXqppKj47LgsWe3i21592PV7B5&#10;MzPT1hjtptbODePxtDWfSj0+jOs5iExj/g/f2l9aQf0K1y/lB8jlH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H+PYJLCAAAA2wAAAA8AAAAAAAAAAAAAAAAAlwIAAGRycy9kb3du&#10;cmV2LnhtbFBLBQYAAAAABAAEAPUAAACGAwAAAAA=&#10;" fillcolor="white [3201]" strokeweight=".5pt">
                  <v:textbox>
                    <w:txbxContent>
                      <w:p w14:paraId="717EBC0C" w14:textId="77777777" w:rsidR="007C6727" w:rsidRDefault="007C6727" w:rsidP="00935011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>
                          <w:rPr>
                            <w:rFonts w:ascii="Calibri" w:eastAsia="Calibri" w:hAnsi="Calibri" w:cs="Calibri"/>
                          </w:rPr>
                          <w:t>Select RCT variables</w:t>
                        </w:r>
                      </w:p>
                      <w:p w14:paraId="26011079" w14:textId="01CD6FE9" w:rsidR="007C6727" w:rsidRPr="00D10178" w:rsidRDefault="007C6727" w:rsidP="00935011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  <w:r w:rsidRPr="00D10178">
                          <w:rPr>
                            <w:rFonts w:ascii="Calibri" w:eastAsia="Calibri" w:hAnsi="Calibri" w:cs="Calibri"/>
                          </w:rPr>
                          <w:t>(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eastAsia="Calibri" w:hAnsi="Cambria Math" w:cs="Calibri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libri" w:hAnsi="Cambria Math" w:cs="Calibri"/>
                                </w:rPr>
                                <m:t>T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libri" w:hAnsi="Cambria Math" w:cs="Calibri"/>
                                </w:rPr>
                                <m:t>d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="Calibri"/>
                            </w:rPr>
                            <m:t>, OM)</m:t>
                          </m:r>
                        </m:oMath>
                      </w:p>
                      <w:p w14:paraId="3D4A1F69" w14:textId="01E60C9E" w:rsidR="007C6727" w:rsidRDefault="007C6727" w:rsidP="00935011">
                        <w:pPr>
                          <w:spacing w:line="252" w:lineRule="auto"/>
                          <w:jc w:val="center"/>
                          <w:rPr>
                            <w:rFonts w:ascii="Calibri" w:eastAsia="Calibri" w:hAnsi="Calibri" w:cs="Calibri"/>
                          </w:rPr>
                        </w:pPr>
                      </w:p>
                    </w:txbxContent>
                  </v:textbox>
                </v:shape>
                <v:shape id="Straight Arrow Connector 90" o:spid="_x0000_s1048" type="#_x0000_t32" style="position:absolute;left:1686913;top:3232543;width:21;height:278246;flip:x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pnMTsEAAADbAAAADwAAAGRycy9kb3ducmV2LnhtbERPS2vCQBC+C/6HZYReRDca6SN1FamU&#10;ejUt0t6m2TEJZmdDZtX033cPgseP771c965RF+qk9mxgNk1AERfe1lwa+Pp8nzyDkoBssfFMBv5I&#10;YL0aDpaYWX/lPV3yUKoYwpKhgSqENtNaioocytS3xJE7+s5hiLArte3wGsNdo+dJ8qgd1hwbKmzp&#10;raLilJ+dgTQsZL5ffD9J/lP+ju02TeXwYczDqN+8ggrUh7v45t5ZAy9xffwSf4Be/QM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AemcxOwQAAANsAAAAPAAAAAAAAAAAAAAAA&#10;AKECAABkcnMvZG93bnJldi54bWxQSwUGAAAAAAQABAD5AAAAjwMAAAAA&#10;" strokecolor="black [3200]" strokeweight=".5pt">
                  <v:stroke endarrow="block" joinstyle="miter"/>
                </v:shape>
                <v:shape id="Straight Arrow Connector 91" o:spid="_x0000_s1049" type="#_x0000_t32" style="position:absolute;left:1686913;top:4169251;width:21;height:273629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MPcvo8QAAADbAAAADwAAAGRycy9kb3ducmV2LnhtbESPT2vCQBTE70K/w/IKvenGgmKiq/gH&#10;Ie3NRDw/ss8kNPs2Ztck/fbdQqHHYWZ+w2x2o2lET52rLSuYzyIQxIXVNZcKrvl5ugLhPLLGxjIp&#10;+CYHu+3LZIOJtgNfqM98KQKEXYIKKu/bREpXVGTQzWxLHLy77Qz6ILtS6g6HADeNfI+ipTRYc1io&#10;sKVjRcVX9jQKBvS3+LAvH8fD6SMdF81jmV8/lXp7HfdrEJ5G/x/+a6daQTyH3y/hB8jtDw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Aw9y+jxAAAANsAAAAPAAAAAAAAAAAA&#10;AAAAAKECAABkcnMvZG93bnJldi54bWxQSwUGAAAAAAQABAD5AAAAkgMAAAAA&#10;" strokecolor="black [3200]" strokeweight=".5pt">
                  <v:stroke endarrow="block" joinstyle="miter"/>
                </v:shape>
                <v:shape id="Straight Arrow Connector 92" o:spid="_x0000_s1050" type="#_x0000_t32" style="position:absolute;left:1686913;top:5101342;width:21;height:273577;flip:x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gQf3osUAAADbAAAADwAAAGRycy9kb3ducmV2LnhtbESPQUvDQBSE74X+h+UJXordmJRqY7dF&#10;FLHXpiL29sw+k9Ds25C3tvHfd4VCj8PMfMMs14Nr1ZF6aTwbuJ8moIhLbxuuDHzs3u4eQUlAtth6&#10;JgN/JLBejUdLzK0/8ZaORahUhLDkaKAOocu1lrImhzL1HXH0fnzvMETZV9r2eIpw1+o0SebaYcNx&#10;ocaOXmoqD8WvM5CFmaTb2deDFPvqe2Jfs0w+3425vRmen0AFGsI1fGlvrIFFCv9f4g/QqzM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gQf3osUAAADbAAAADwAAAAAAAAAA&#10;AAAAAAChAgAAZHJzL2Rvd25yZXYueG1sUEsFBgAAAAAEAAQA+QAAAJMDAAAAAA==&#10;" strokecolor="black [3200]" strokeweight=".5pt">
                  <v:stroke endarrow="block" joinstyle="miter"/>
                </v:shape>
                <v:shape id="Straight Arrow Connector 93" o:spid="_x0000_s1051" type="#_x0000_t32" style="position:absolute;left:3417139;top:3232543;width:0;height:278278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" strokecolor="black [3200]" strokeweight=".5pt">
                  <v:stroke endarrow="block" joinstyle="miter"/>
                </v:shape>
                <v:shape id="Straight Arrow Connector 94" o:spid="_x0000_s1052" type="#_x0000_t32" style="position:absolute;left:3416702;top:4169283;width:416;height:276446;flip:x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" strokecolor="black [3200]" strokeweight=".5pt">
                  <v:stroke endarrow="block" joinstyle="miter"/>
                </v:shape>
                <v:shape id="Straight Arrow Connector 95" o:spid="_x0000_s1053" type="#_x0000_t32" style="position:absolute;left:3416702;top:5103556;width:437;height:271616;visibility:visible;mso-wrap-style:square" o:connectortype="straight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" strokecolor="black [3200]" strokeweight=".5pt">
                  <v:stroke endarrow="block" joinstyle="miter"/>
                </v:shape>
                <v:shape id="Connector: Elbow 3" o:spid="_x0000_s1054" type="#_x0000_t34" style="position:absolute;left:1809412;top:5910246;width:678138;height:923137;rotation:90;flip:x;visibility:visible;mso-wrap-style:square" o:connectortype="elbow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" strokecolor="black [3200]" strokeweight=".5pt">
                  <v:stroke endarrow="block"/>
                </v:shape>
                <v:shape id="Connector: Elbow 8" o:spid="_x0000_s1055" type="#_x0000_t34" style="position:absolute;left:2674335;top:5968080;width:678520;height:807089;rotation:90;visibility:visible;mso-wrap-style:square" o:connectortype="elbow" o:gfxdata="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" strokecolor="black [3200]" strokeweight=".5pt">
                  <v:stroke endarrow="block"/>
                </v:shape>
                <v:roundrect id="Rectangle: Rounded Corners 9" o:spid="_x0000_s1056" style="position:absolute;left:344646;top:2427424;width:2204981;height:3889102;visibility:visible;mso-wrap-style:square;v-text-anchor:middle" arcsize="10923f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H0EZnxAAA&#10;ANoAAAAPAAAAZHJzL2Rvd25yZXYueG1sRI9Ra8IwFIXfB/6HcIW9DJtuwtRqlG0g+DDG6vwBt821&#10;LTY3Icm0+/eLIPh4OOd8h7PaDKYXZ/Khs6zgOctBENdWd9woOPxsJ3MQISJr7C2Tgj8KsFmPHlZY&#10;aHvhks772IgE4VCggjZGV0gZ6pYMhsw64uQdrTcYk/SN1B4vCW56+ZLnr9Jgx2mhRUcfLdWn/a9R&#10;8D19cl9+Xs9c+f4Z3LasfD+rlHocD29LEJGGeA/f2jutYAHXK+kGyPU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x9BGZ8QAAADaAAAADwAAAAAAAAAAAAAAAACXAgAAZHJzL2Rv&#10;d25yZXYueG1sUEsFBgAAAAAEAAQA9QAAAIgDAAAAAA==&#10;" filled="f" strokecolor="black [3200]" strokeweight="1pt">
                  <v:stroke dashstyle="longDash" joinstyle="miter"/>
                  <v:textbox>
                    <w:txbxContent>
                      <w:p w14:paraId="4CF7A7E2" w14:textId="77777777" w:rsidR="007C6727" w:rsidRDefault="007C6727" w:rsidP="007C6727">
                        <w:pPr>
                          <w:jc w:val="center"/>
                        </w:pPr>
                      </w:p>
                    </w:txbxContent>
                  </v:textbox>
                </v:roundrect>
                <v:roundrect id="Rectangle: Rounded Corners 38" o:spid="_x0000_s1057" style="position:absolute;left:2610071;top:2427555;width:2124075;height:3888740;visibility:visible;mso-wrap-style:square;v-text-anchor:middle" arcsize="10923f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omQ+7wQAA&#10;ANsAAAAPAAAAZHJzL2Rvd25yZXYueG1sRE/dasIwFL4X9g7hDLyRmW4Flc4o26DgxRhWfYBjc2yL&#10;zUlIsrZ7++VisMuP73+7n0wvBvKhs6zgeZmBIK6t7rhRcDmXTxsQISJr7C2Tgh8KsN89zLZYaDty&#10;RcMpNiKFcChQQRujK6QMdUsGw9I64sTdrDcYE/SN1B7HFG56+ZJlK2mw49TQoqOPlur76dsoOOYL&#10;9+U39dpV75/BldXV9+urUvPH6e0VRKQp/ov/3AetIE9j05f0A+TuF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qJkPu8EAAADbAAAADwAAAAAAAAAAAAAAAACXAgAAZHJzL2Rvd25y&#10;ZXYueG1sUEsFBgAAAAAEAAQA9QAAAIUDAAAAAA==&#10;" filled="f" strokecolor="black [3200]" strokeweight="1pt">
                  <v:stroke dashstyle="longDash" joinstyle="miter"/>
                </v:roundrect>
                <v:shape id="Text Box 10" o:spid="_x0000_s1058" type="#_x0000_t202" style="position:absolute;left:585989;top:2839499;width:244698;height:3193557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nV2tiwQAA&#10;ANsAAAAPAAAAZHJzL2Rvd25yZXYueG1sRI9BSwMxEIXvgv8hTMGbzdaDrGvTolJF8GRbeh420yS4&#10;mSxJ3K7/3jkI3mZ4b977Zr2d46AmyiUkNrBaNqCI+2QDOwPHw+ttC6pUZItDYjLwQwW2m+urNXY2&#10;XfiTpn11SkK4dGjA1zp2WpfeU8SyTCOxaOeUI1ZZs9M240XC46DvmuZeRwwsDR5HevHUf+2/o4Hd&#10;s3twfYvZ71obwjSfzh/uzZibxfz0CKrSXP/Nf9fvVvCFXn6RAfTmFw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Z1drYsEAAADbAAAADwAAAAAAAAAAAAAAAACXAgAAZHJzL2Rvd25y&#10;ZXYueG1sUEsFBgAAAAAEAAQA9QAAAIUDAAAAAA==&#10;" fillcolor="white [3201]" strokeweight=".5pt">
                  <v:textbox>
                    <w:txbxContent>
                      <w:p w14:paraId="3CE07B38" w14:textId="77777777" w:rsidR="007C6727" w:rsidRDefault="007C6727" w:rsidP="002C360F">
                        <w:pPr>
                          <w:jc w:val="center"/>
                        </w:pPr>
                        <w:r>
                          <w:t>INTERVENSION</w:t>
                        </w:r>
                      </w:p>
                      <w:p w14:paraId="6F8D293E" w14:textId="3EE6F20C" w:rsidR="007C6727" w:rsidRDefault="007C6727" w:rsidP="002C360F">
                        <w:pPr>
                          <w:jc w:val="center"/>
                        </w:pPr>
                        <w:r>
                          <w:t xml:space="preserve"> ARM</w:t>
                        </w:r>
                      </w:p>
                    </w:txbxContent>
                  </v:textbox>
                </v:shape>
                <v:shape id="Text Box 10" o:spid="_x0000_s1059" type="#_x0000_t202" style="position:absolute;left:4281921;top:2826173;width:244475;height:3192780;visibility:visible;mso-wrap-style:square;v-text-anchor:top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" fillcolor="white [3201]" strokeweight=".5pt">
                  <v:textbox>
                    <w:txbxContent>
                      <w:p w14:paraId="493CCE4C" w14:textId="77777777" w:rsidR="007C6727" w:rsidRDefault="007C6727" w:rsidP="002C360F">
                        <w:pPr>
                          <w:spacing w:line="256" w:lineRule="auto"/>
                          <w:jc w:val="center"/>
                          <w:rPr>
                            <w:rFonts w:ascii="Calibri" w:eastAsia="Calibri" w:hAnsi="Calibri"/>
                          </w:rPr>
                        </w:pPr>
                      </w:p>
                      <w:p w14:paraId="213B868F" w14:textId="77777777" w:rsidR="007C6727" w:rsidRDefault="007C6727" w:rsidP="002C360F">
                        <w:pPr>
                          <w:spacing w:line="256" w:lineRule="auto"/>
                          <w:jc w:val="center"/>
                          <w:rPr>
                            <w:rFonts w:ascii="Calibri" w:eastAsia="Calibri" w:hAnsi="Calibri"/>
                          </w:rPr>
                        </w:pPr>
                      </w:p>
                      <w:p w14:paraId="3F3CCE7A" w14:textId="3CC308F5" w:rsidR="007C6727" w:rsidRDefault="007C6727" w:rsidP="002C360F">
                        <w:pPr>
                          <w:spacing w:line="256" w:lineRule="auto"/>
                          <w:jc w:val="center"/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CONTROL</w:t>
                        </w:r>
                      </w:p>
                      <w:p w14:paraId="1AC9E355" w14:textId="77777777" w:rsidR="007C6727" w:rsidRDefault="007C6727" w:rsidP="002C360F">
                        <w:pPr>
                          <w:spacing w:line="256" w:lineRule="auto"/>
                          <w:jc w:val="center"/>
                          <w:rPr>
                            <w:rFonts w:ascii="Calibri" w:eastAsia="Calibri" w:hAnsi="Calibri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 xml:space="preserve"> AR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2F77E1" w:rsidSect="00751C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TE2sDAzsrQwtDRX0lEKTi0uzszPAykwrQUAskTalCwAAAA="/>
  </w:docVars>
  <w:rsids>
    <w:rsidRoot w:val="00DC2DCC"/>
    <w:rsid w:val="00045070"/>
    <w:rsid w:val="000B3E61"/>
    <w:rsid w:val="000C41A5"/>
    <w:rsid w:val="001C2EB6"/>
    <w:rsid w:val="00232D15"/>
    <w:rsid w:val="002C360F"/>
    <w:rsid w:val="002F77E1"/>
    <w:rsid w:val="004C5D14"/>
    <w:rsid w:val="00747CF6"/>
    <w:rsid w:val="00751CF9"/>
    <w:rsid w:val="007C6727"/>
    <w:rsid w:val="00935011"/>
    <w:rsid w:val="009742C6"/>
    <w:rsid w:val="00CE7BAD"/>
    <w:rsid w:val="00CF20E7"/>
    <w:rsid w:val="00D10178"/>
    <w:rsid w:val="00D15D91"/>
    <w:rsid w:val="00D17B50"/>
    <w:rsid w:val="00DB3B86"/>
    <w:rsid w:val="00DC2DCC"/>
    <w:rsid w:val="00DF3EB0"/>
    <w:rsid w:val="00F104BF"/>
    <w:rsid w:val="00F22F1D"/>
    <w:rsid w:val="00F83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BF188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501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7E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7E1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501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7E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7E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0</Words>
  <Characters>1</Characters>
  <Application>Microsoft Macintosh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ineni, Rajesh</dc:creator>
  <cp:keywords/>
  <dc:description/>
  <cp:lastModifiedBy>Sahar Zafar</cp:lastModifiedBy>
  <cp:revision>19</cp:revision>
  <dcterms:created xsi:type="dcterms:W3CDTF">2021-12-07T12:38:00Z</dcterms:created>
  <dcterms:modified xsi:type="dcterms:W3CDTF">2021-12-19T18:56:00Z</dcterms:modified>
</cp:coreProperties>
</file>